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rvey Response Summary with Chi-Square Test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Yes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(%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(N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suse_am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onsult_veteri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3T13:23:46Z</dcterms:created>
  <dcterms:modified xsi:type="dcterms:W3CDTF">2025-09-03T13:2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